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0047A" w14:textId="1996A099" w:rsidR="00935F62" w:rsidRDefault="007D1E7D">
      <w:r>
        <w:t xml:space="preserve">You need to follow below steps to up and running the </w:t>
      </w:r>
      <w:proofErr w:type="spellStart"/>
      <w:r>
        <w:t>Sravy</w:t>
      </w:r>
      <w:proofErr w:type="spellEnd"/>
      <w:r>
        <w:t xml:space="preserve"> Ecommerce Application. </w:t>
      </w:r>
    </w:p>
    <w:p w14:paraId="429BDBCF" w14:textId="49DDD9CC" w:rsidR="007D1E7D" w:rsidRDefault="007D1E7D" w:rsidP="007D1E7D">
      <w:pPr>
        <w:pStyle w:val="ListParagraph"/>
        <w:numPr>
          <w:ilvl w:val="0"/>
          <w:numId w:val="1"/>
        </w:numPr>
      </w:pPr>
      <w:r>
        <w:t xml:space="preserve">Create database “ecommerce” in SQL Server. </w:t>
      </w:r>
    </w:p>
    <w:p w14:paraId="5EF94764" w14:textId="43701731" w:rsidR="007D1E7D" w:rsidRDefault="007D1E7D" w:rsidP="007D1E7D">
      <w:pPr>
        <w:pStyle w:val="ListParagraph"/>
        <w:numPr>
          <w:ilvl w:val="0"/>
          <w:numId w:val="1"/>
        </w:numPr>
      </w:pPr>
      <w:r>
        <w:t>Run “</w:t>
      </w:r>
      <w:r w:rsidRPr="007D1E7D">
        <w:t>SravyEcommerceDbScript_12072021.sql</w:t>
      </w:r>
      <w:r>
        <w:t xml:space="preserve">” file by selecting the “ecommerce” database. </w:t>
      </w:r>
    </w:p>
    <w:p w14:paraId="3E36952F" w14:textId="0BA1A154" w:rsidR="007D1E7D" w:rsidRDefault="007D1E7D" w:rsidP="007D1E7D">
      <w:pPr>
        <w:pStyle w:val="ListParagraph"/>
        <w:numPr>
          <w:ilvl w:val="0"/>
          <w:numId w:val="1"/>
        </w:numPr>
      </w:pPr>
      <w:r>
        <w:t xml:space="preserve">Change your connection string as your setting in </w:t>
      </w:r>
      <w:proofErr w:type="spellStart"/>
      <w:proofErr w:type="gramStart"/>
      <w:r w:rsidRPr="007D1E7D">
        <w:t>appsettings.json</w:t>
      </w:r>
      <w:proofErr w:type="spellEnd"/>
      <w:proofErr w:type="gramEnd"/>
      <w:r>
        <w:t xml:space="preserve">. </w:t>
      </w:r>
    </w:p>
    <w:p w14:paraId="52B6BDA0" w14:textId="722F03BE" w:rsidR="007D1E7D" w:rsidRDefault="007D1E7D" w:rsidP="007D1E7D"/>
    <w:p w14:paraId="10AF72DB" w14:textId="60893686" w:rsidR="007D1E7D" w:rsidRDefault="007D1E7D" w:rsidP="007D1E7D">
      <w:r>
        <w:t xml:space="preserve">Architecture: </w:t>
      </w:r>
    </w:p>
    <w:p w14:paraId="0AFD8BB3" w14:textId="3AAA04AF" w:rsidR="007D1E7D" w:rsidRDefault="007D1E7D" w:rsidP="007D1E7D">
      <w:r>
        <w:rPr>
          <w:noProof/>
        </w:rPr>
        <w:drawing>
          <wp:inline distT="0" distB="0" distL="0" distR="0" wp14:anchorId="697EAB19" wp14:editId="01A11E50">
            <wp:extent cx="5730240" cy="465582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285D7" w14:textId="555561E5" w:rsidR="00EC3E6E" w:rsidRDefault="00EC3E6E" w:rsidP="007D1E7D"/>
    <w:p w14:paraId="47997165" w14:textId="4BF2C502" w:rsidR="00EC3E6E" w:rsidRDefault="00EC3E6E" w:rsidP="007D1E7D">
      <w:r>
        <w:t xml:space="preserve"> This is a shopping application targeting the user who will be shopping across multiple categories such </w:t>
      </w:r>
      <w:proofErr w:type="gramStart"/>
      <w:r>
        <w:t>as  Women</w:t>
      </w:r>
      <w:proofErr w:type="gramEnd"/>
      <w:r>
        <w:t xml:space="preserve"> Clothing, Shoes, Children clothing and other House hold items </w:t>
      </w:r>
    </w:p>
    <w:p w14:paraId="71AE505C" w14:textId="474DD5BA" w:rsidR="00EC3E6E" w:rsidRDefault="00EC3E6E" w:rsidP="007D1E7D"/>
    <w:p w14:paraId="100D279A" w14:textId="39C445E5" w:rsidR="00EC3E6E" w:rsidRDefault="00EC3E6E" w:rsidP="007D1E7D">
      <w:r>
        <w:t>User Stories:</w:t>
      </w:r>
    </w:p>
    <w:p w14:paraId="39BA3F8E" w14:textId="2B1A4276" w:rsidR="00EC3E6E" w:rsidRDefault="00EC3E6E" w:rsidP="007D1E7D">
      <w:r>
        <w:t>As a User, I should be able to Register and Login</w:t>
      </w:r>
      <w:r w:rsidR="00617F2B">
        <w:t>/Logout</w:t>
      </w:r>
      <w:r>
        <w:t xml:space="preserve"> </w:t>
      </w:r>
      <w:r w:rsidR="00617F2B">
        <w:t>from</w:t>
      </w:r>
      <w:r>
        <w:t xml:space="preserve"> the website</w:t>
      </w:r>
    </w:p>
    <w:p w14:paraId="02B4D362" w14:textId="385BB8A3" w:rsidR="00EC3E6E" w:rsidRDefault="00EC3E6E" w:rsidP="007D1E7D">
      <w:r>
        <w:t>As a User, I should be able to Search items to add to cart</w:t>
      </w:r>
    </w:p>
    <w:p w14:paraId="31C7044E" w14:textId="4F4B47B3" w:rsidR="00EC3E6E" w:rsidRDefault="00EC3E6E" w:rsidP="007D1E7D">
      <w:r>
        <w:t xml:space="preserve">As a User, I should be able to set price filters to customize the listing </w:t>
      </w:r>
    </w:p>
    <w:p w14:paraId="2042A2CD" w14:textId="2D8710B1" w:rsidR="00EC3E6E" w:rsidRDefault="00EC3E6E" w:rsidP="007D1E7D">
      <w:r>
        <w:t>As a User, I should be able to view Items in multiple categories</w:t>
      </w:r>
    </w:p>
    <w:p w14:paraId="3198188A" w14:textId="0809FBC5" w:rsidR="00EC3E6E" w:rsidRDefault="00EC3E6E" w:rsidP="007D1E7D">
      <w:r>
        <w:lastRenderedPageBreak/>
        <w:t>As a User, I should be able to add/Clear multiple items to my Cart</w:t>
      </w:r>
    </w:p>
    <w:p w14:paraId="2E8603AA" w14:textId="2D05EF2D" w:rsidR="00EC3E6E" w:rsidRDefault="00EC3E6E" w:rsidP="007D1E7D">
      <w:r>
        <w:t>As a User, I should be able to select multiple items to my Wishlist</w:t>
      </w:r>
    </w:p>
    <w:p w14:paraId="57B55588" w14:textId="020C68B8" w:rsidR="00EC3E6E" w:rsidRDefault="00EC3E6E" w:rsidP="007D1E7D">
      <w:r>
        <w:t xml:space="preserve">As a User, I should be able to </w:t>
      </w:r>
      <w:proofErr w:type="spellStart"/>
      <w:r>
        <w:t>CheckOut</w:t>
      </w:r>
      <w:proofErr w:type="spellEnd"/>
      <w:r>
        <w:t xml:space="preserve"> the items added to Cart</w:t>
      </w:r>
    </w:p>
    <w:p w14:paraId="311A1E81" w14:textId="66900622" w:rsidR="00EC3E6E" w:rsidRDefault="00EC3E6E" w:rsidP="007D1E7D">
      <w:r>
        <w:t>As a User, I should be able to View My Orders History</w:t>
      </w:r>
    </w:p>
    <w:p w14:paraId="3E484535" w14:textId="77777777" w:rsidR="00EC3E6E" w:rsidRDefault="00EC3E6E" w:rsidP="007D1E7D"/>
    <w:p w14:paraId="20EE772C" w14:textId="77777777" w:rsidR="00EC3E6E" w:rsidRDefault="00EC3E6E" w:rsidP="007D1E7D"/>
    <w:p w14:paraId="4396A3CB" w14:textId="05168B80" w:rsidR="00EC3E6E" w:rsidRDefault="00EC3E6E" w:rsidP="007D1E7D"/>
    <w:p w14:paraId="4CF25E6D" w14:textId="29746530" w:rsidR="00EC3E6E" w:rsidRDefault="00EC3E6E" w:rsidP="007D1E7D">
      <w:r>
        <w:t xml:space="preserve">Getting </w:t>
      </w:r>
      <w:proofErr w:type="spellStart"/>
      <w:r>
        <w:t>Starteded</w:t>
      </w:r>
      <w:proofErr w:type="spellEnd"/>
      <w:r>
        <w:t xml:space="preserve"> </w:t>
      </w:r>
    </w:p>
    <w:p w14:paraId="715A9E61" w14:textId="73F346D1" w:rsidR="00617F2B" w:rsidRDefault="00617F2B" w:rsidP="007D1E7D">
      <w:pPr>
        <w:rPr>
          <w:rFonts w:ascii="Segoe UI" w:hAnsi="Segoe UI" w:cs="Segoe UI"/>
          <w:color w:val="C9D1D9"/>
          <w:shd w:val="clear" w:color="auto" w:fill="0D1117"/>
        </w:rPr>
      </w:pPr>
      <w:r>
        <w:rPr>
          <w:rFonts w:ascii="Segoe UI" w:hAnsi="Segoe UI" w:cs="Segoe UI"/>
          <w:color w:val="C9D1D9"/>
          <w:shd w:val="clear" w:color="auto" w:fill="0D1117"/>
        </w:rPr>
        <w:t>These instructions will get you a copy of the project up and running on your local machine for development and testing purposes. See deployment for notes on how to deploy the project on a live system.</w:t>
      </w:r>
    </w:p>
    <w:p w14:paraId="56F0ABE5" w14:textId="69FF66A7" w:rsidR="00617F2B" w:rsidRDefault="00617F2B" w:rsidP="007D1E7D">
      <w:pPr>
        <w:rPr>
          <w:rFonts w:ascii="Segoe UI" w:hAnsi="Segoe UI" w:cs="Segoe UI"/>
          <w:color w:val="C9D1D9"/>
          <w:shd w:val="clear" w:color="auto" w:fill="0D1117"/>
        </w:rPr>
      </w:pPr>
    </w:p>
    <w:p w14:paraId="0611F52E" w14:textId="77777777" w:rsidR="00617F2B" w:rsidRDefault="00617F2B" w:rsidP="007D1E7D"/>
    <w:sectPr w:rsidR="00617F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4B3D09"/>
    <w:multiLevelType w:val="hybridMultilevel"/>
    <w:tmpl w:val="7DA8F7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1tjQyMLUwMDQwNTdV0lEKTi0uzszPAykwrAUArclNMCwAAAA="/>
  </w:docVars>
  <w:rsids>
    <w:rsidRoot w:val="007D1E7D"/>
    <w:rsid w:val="00226A9A"/>
    <w:rsid w:val="00617F2B"/>
    <w:rsid w:val="007D1E7D"/>
    <w:rsid w:val="00935F62"/>
    <w:rsid w:val="00E31091"/>
    <w:rsid w:val="00EC3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41A63"/>
  <w15:chartTrackingRefBased/>
  <w15:docId w15:val="{BC8D5907-A2BA-499F-AE7C-2C2493297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D1E7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7</TotalTime>
  <Pages>2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Rathod</dc:creator>
  <cp:keywords/>
  <dc:description/>
  <cp:lastModifiedBy>Sravanthi Velaga</cp:lastModifiedBy>
  <cp:revision>2</cp:revision>
  <dcterms:created xsi:type="dcterms:W3CDTF">2021-07-12T04:53:00Z</dcterms:created>
  <dcterms:modified xsi:type="dcterms:W3CDTF">2021-07-16T21:07:00Z</dcterms:modified>
</cp:coreProperties>
</file>